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0A87357F" w:rsidR="00B231B1" w:rsidRPr="00A14A18" w:rsidRDefault="002E5DBB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 Description (SD) Arrowhead Z-wave System Demonstrator –</w:t>
          </w:r>
          <w:r w:rsidR="00AD5825"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Zwave</w:t>
          </w:r>
          <w:r w:rsidR="00D8341F">
            <w:rPr>
              <w:rFonts w:asciiTheme="majorHAnsi" w:hAnsiTheme="majorHAnsi" w:cstheme="majorHAnsi"/>
              <w:sz w:val="48"/>
              <w:szCs w:val="48"/>
              <w:lang w:val="en-GB"/>
            </w:rPr>
            <w:t>Controller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77777777" w:rsidR="00945E96" w:rsidRPr="00A14A18" w:rsidRDefault="00C01638" w:rsidP="00D304E5">
      <w:pPr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45C020E1" w14:textId="1856A64E" w:rsidR="00FE53DE" w:rsidRPr="00D8341F" w:rsidRDefault="00FE53DE" w:rsidP="00D8341F">
                            <w:pPr>
                              <w:pStyle w:val="BodyText"/>
                              <w:rPr>
                                <w:sz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defines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live-z</w:t>
                            </w:r>
                            <w:r w:rsidR="00B80C69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wave-</w:t>
                            </w:r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d</w:t>
                            </w:r>
                            <w:r w:rsidR="00B80C69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evices</w:t>
                            </w:r>
                            <w:r w:rsidR="00B80C6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service</w:t>
                            </w:r>
                            <w:r w:rsidR="00D8341F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which gets the metadata (</w:t>
                            </w:r>
                            <w:r w:rsidR="00D8341F" w:rsidRPr="00D8341F">
                              <w:rPr>
                                <w:lang w:val="en-US"/>
                              </w:rPr>
                              <w:t>deviceID, deviceName,</w:t>
                            </w:r>
                            <w:r w:rsidR="00D8341F">
                              <w:rPr>
                                <w:lang w:val="en-US"/>
                              </w:rPr>
                              <w:t xml:space="preserve"> </w:t>
                            </w:r>
                            <w:r w:rsidR="00D8341F" w:rsidRPr="00D8341F">
                              <w:rPr>
                                <w:lang w:val="en-US"/>
                              </w:rPr>
                              <w:t>deviceType, deviceVendor, deviceVersion</w:t>
                            </w:r>
                            <w:r w:rsidR="00D8341F">
                              <w:rPr>
                                <w:lang w:val="en-US"/>
                              </w:rPr>
                              <w:t>) and the services (</w:t>
                            </w:r>
                            <w:r w:rsidR="00D8341F" w:rsidRPr="00D8341F">
                              <w:rPr>
                                <w:lang w:val="en-US"/>
                              </w:rPr>
                              <w:t>deviceServices)</w:t>
                            </w:r>
                            <w:r w:rsidR="00D8341F">
                              <w:rPr>
                                <w:lang w:val="en-US"/>
                              </w:rPr>
                              <w:t xml:space="preserve"> provided by the device</w:t>
                            </w:r>
                            <w:r w:rsidR="00E0100B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45C020E1" w14:textId="1856A64E" w:rsidR="00FE53DE" w:rsidRPr="00D8341F" w:rsidRDefault="00FE53DE" w:rsidP="00D8341F">
                      <w:pPr>
                        <w:pStyle w:val="BodyText"/>
                        <w:rPr>
                          <w:sz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defines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live-</w:t>
                      </w:r>
                      <w:proofErr w:type="spellStart"/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z</w:t>
                      </w:r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wave</w:t>
                      </w:r>
                      <w:proofErr w:type="spellEnd"/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-</w:t>
                      </w:r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d</w:t>
                      </w:r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evices</w:t>
                      </w:r>
                      <w:r w:rsidR="00B80C69">
                        <w:rPr>
                          <w:sz w:val="22"/>
                          <w:szCs w:val="22"/>
                          <w:lang w:val="en-US"/>
                        </w:rPr>
                        <w:t xml:space="preserve"> service</w:t>
                      </w:r>
                      <w:r w:rsidR="00D8341F">
                        <w:rPr>
                          <w:sz w:val="22"/>
                          <w:szCs w:val="22"/>
                          <w:lang w:val="en-US"/>
                        </w:rPr>
                        <w:t xml:space="preserve"> which gets the metadata (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ID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Name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>,</w:t>
                      </w:r>
                      <w:r w:rsidR="00D8341F"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Type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Vendor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Version</w:t>
                      </w:r>
                      <w:proofErr w:type="spellEnd"/>
                      <w:r w:rsidR="00D8341F">
                        <w:rPr>
                          <w:lang w:val="en-US"/>
                        </w:rPr>
                        <w:t>) and the services (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Services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>)</w:t>
                      </w:r>
                      <w:r w:rsidR="00D8341F">
                        <w:rPr>
                          <w:lang w:val="en-US"/>
                        </w:rPr>
                        <w:t xml:space="preserve"> provided by the device</w:t>
                      </w:r>
                      <w:r w:rsidR="00E0100B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DC9AD7B" w14:textId="38B38BB8" w:rsidR="00D8341F" w:rsidRDefault="00107310" w:rsidP="00E15198">
      <w:pPr>
        <w:pStyle w:val="Title"/>
        <w:rPr>
          <w:lang w:val="en-GB"/>
        </w:rPr>
      </w:pPr>
      <w:r w:rsidRPr="00D8341F">
        <w:rPr>
          <w:lang w:val="en-GB"/>
        </w:rPr>
        <w:lastRenderedPageBreak/>
        <w:t xml:space="preserve">Service </w:t>
      </w:r>
      <w:r w:rsidR="003D3FF3">
        <w:rPr>
          <w:lang w:val="en-GB"/>
        </w:rPr>
        <w:t>Description</w:t>
      </w:r>
      <w:r w:rsidR="002116C9">
        <w:rPr>
          <w:lang w:val="en-GB"/>
        </w:rPr>
        <w:t xml:space="preserve"> Overview</w:t>
      </w:r>
    </w:p>
    <w:p w14:paraId="64638A6A" w14:textId="77777777" w:rsidR="00D8341F" w:rsidRPr="00D8341F" w:rsidRDefault="00D8341F" w:rsidP="00D8341F">
      <w:pPr>
        <w:pStyle w:val="BodyText"/>
        <w:rPr>
          <w:lang w:val="en-GB" w:eastAsia="en-US"/>
        </w:rPr>
      </w:pPr>
    </w:p>
    <w:p w14:paraId="0F81FCFB" w14:textId="585F6DE7" w:rsidR="00D315CF" w:rsidRDefault="00F80672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</w:t>
      </w:r>
      <w:r w:rsidR="00D8341F">
        <w:rPr>
          <w:lang w:val="en-GB" w:eastAsia="en-US"/>
        </w:rPr>
        <w:t>provides interfaces to get and register</w:t>
      </w:r>
      <w:r w:rsidR="009666E5" w:rsidRPr="009666E5">
        <w:rPr>
          <w:lang w:val="en-US"/>
        </w:rPr>
        <w:t xml:space="preserve"> </w:t>
      </w:r>
      <w:r w:rsidR="00D8341F">
        <w:rPr>
          <w:sz w:val="22"/>
          <w:szCs w:val="22"/>
          <w:lang w:val="en-US"/>
        </w:rPr>
        <w:t xml:space="preserve">metadata ( </w:t>
      </w:r>
      <w:r w:rsidR="00D8341F" w:rsidRPr="00D8341F">
        <w:rPr>
          <w:lang w:val="en-US"/>
        </w:rPr>
        <w:t>deviceID, deviceName,</w:t>
      </w:r>
      <w:r w:rsidR="00D8341F">
        <w:rPr>
          <w:lang w:val="en-US"/>
        </w:rPr>
        <w:t xml:space="preserve"> </w:t>
      </w:r>
      <w:r w:rsidR="00D8341F" w:rsidRPr="00D8341F">
        <w:rPr>
          <w:lang w:val="en-US"/>
        </w:rPr>
        <w:t>deviceType, deviceVendor, deviceVersion</w:t>
      </w:r>
      <w:r w:rsidR="00D8341F">
        <w:rPr>
          <w:lang w:val="en-US"/>
        </w:rPr>
        <w:t>) and the services (</w:t>
      </w:r>
      <w:r w:rsidR="00D8341F" w:rsidRPr="00D8341F">
        <w:rPr>
          <w:lang w:val="en-US"/>
        </w:rPr>
        <w:t>deviceServices)</w:t>
      </w:r>
      <w:r w:rsidR="00D8341F">
        <w:rPr>
          <w:lang w:val="en-US"/>
        </w:rPr>
        <w:t xml:space="preserve"> provided by the device for each live device</w:t>
      </w:r>
      <w:r w:rsidR="00D8341F" w:rsidRPr="009666E5">
        <w:rPr>
          <w:lang w:val="en-US"/>
        </w:rPr>
        <w:t xml:space="preserve"> </w:t>
      </w:r>
      <w:r w:rsidR="009666E5" w:rsidRPr="009666E5">
        <w:rPr>
          <w:lang w:val="en-US"/>
        </w:rPr>
        <w:t>current</w:t>
      </w:r>
      <w:r w:rsidR="00D8341F">
        <w:rPr>
          <w:lang w:val="en-US"/>
        </w:rPr>
        <w:t>ly connected to the z-wave controller.</w:t>
      </w: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2802CA68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0816DD7B" w14:textId="0B4F30BB" w:rsidR="00154FDB" w:rsidRPr="00154FDB" w:rsidRDefault="00154FDB" w:rsidP="00D8341F">
      <w:pPr>
        <w:pStyle w:val="BodyText"/>
        <w:rPr>
          <w:lang w:val="en-US"/>
        </w:rPr>
      </w:pPr>
    </w:p>
    <w:p w14:paraId="703B63E4" w14:textId="77777777" w:rsidR="00154FDB" w:rsidRPr="00154FDB" w:rsidRDefault="00154FDB" w:rsidP="00154FDB">
      <w:pPr>
        <w:pStyle w:val="BodyText"/>
        <w:rPr>
          <w:lang w:val="en-US"/>
        </w:rPr>
      </w:pPr>
    </w:p>
    <w:p w14:paraId="7F04E7BC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>{</w:t>
      </w:r>
    </w:p>
    <w:p w14:paraId="7A3B0E81" w14:textId="5B04E3C2" w:rsidR="00D8341F" w:rsidRPr="00D8341F" w:rsidRDefault="00D8341F" w:rsidP="00D8341F">
      <w:pPr>
        <w:pStyle w:val="BodyText"/>
        <w:rPr>
          <w:lang w:val="en-US"/>
        </w:rPr>
      </w:pPr>
      <w:r>
        <w:rPr>
          <w:lang w:val="en-US"/>
        </w:rPr>
        <w:t xml:space="preserve">           </w:t>
      </w:r>
      <w:r w:rsidRPr="00D8341F">
        <w:rPr>
          <w:lang w:val="en-US"/>
        </w:rPr>
        <w:t>“ deviceID” :  24,</w:t>
      </w:r>
    </w:p>
    <w:p w14:paraId="46A86AC4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 “deviceName” : MainsDevice _24,</w:t>
      </w:r>
    </w:p>
    <w:p w14:paraId="4614BD71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deviceType” ; Binary Power Switch,</w:t>
      </w:r>
    </w:p>
    <w:p w14:paraId="24B46288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deviceVendor” : Fibaro,</w:t>
      </w:r>
    </w:p>
    <w:p w14:paraId="3734C403" w14:textId="77777777" w:rsidR="00D8341F" w:rsidRPr="00D8341F" w:rsidRDefault="00D8341F" w:rsidP="00D8341F">
      <w:pPr>
        <w:pStyle w:val="BodyText"/>
        <w:rPr>
          <w:lang w:val="en-US"/>
        </w:rPr>
      </w:pPr>
      <w:r w:rsidRPr="005C66EB">
        <w:rPr>
          <w:lang w:val="en-US"/>
        </w:rPr>
        <w:t xml:space="preserve">         ” </w:t>
      </w:r>
      <w:r w:rsidRPr="00D8341F">
        <w:rPr>
          <w:lang w:val="en-US"/>
        </w:rPr>
        <w:t>deviceVersion” : 1.1,</w:t>
      </w:r>
    </w:p>
    <w:p w14:paraId="7E50814D" w14:textId="77777777" w:rsidR="00D8341F" w:rsidRPr="005C66EB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“deviceServices” : [get-state, set-state, get-power, get-energy-consumption, set-energy-counter-reset]</w:t>
      </w:r>
    </w:p>
    <w:p w14:paraId="717D5B7C" w14:textId="77777777" w:rsidR="00D8341F" w:rsidRPr="00D8341F" w:rsidRDefault="00D8341F" w:rsidP="00D8341F">
      <w:pPr>
        <w:pStyle w:val="BodyText"/>
        <w:tabs>
          <w:tab w:val="left" w:pos="567"/>
        </w:tabs>
        <w:rPr>
          <w:lang w:val="en-US"/>
        </w:rPr>
      </w:pPr>
    </w:p>
    <w:p w14:paraId="712B8F44" w14:textId="77777777" w:rsidR="00D8341F" w:rsidRPr="00D8341F" w:rsidRDefault="00D8341F" w:rsidP="00D8341F">
      <w:pPr>
        <w:pStyle w:val="BodyText"/>
        <w:rPr>
          <w:lang w:val="en-US"/>
        </w:rPr>
      </w:pPr>
    </w:p>
    <w:p w14:paraId="2F242136" w14:textId="77777777" w:rsidR="00D8341F" w:rsidRPr="00D8341F" w:rsidRDefault="00D8341F" w:rsidP="00D8341F">
      <w:pPr>
        <w:pStyle w:val="BodyText"/>
        <w:tabs>
          <w:tab w:val="left" w:pos="567"/>
        </w:tabs>
        <w:rPr>
          <w:lang w:val="en-US"/>
        </w:rPr>
      </w:pPr>
    </w:p>
    <w:p w14:paraId="181AD1B0" w14:textId="77777777" w:rsidR="00D8341F" w:rsidRPr="00D8341F" w:rsidRDefault="00D8341F" w:rsidP="00D8341F">
      <w:pPr>
        <w:pStyle w:val="BodyText"/>
        <w:rPr>
          <w:lang w:val="en-US"/>
        </w:rPr>
      </w:pPr>
    </w:p>
    <w:p w14:paraId="57EB01D6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</w:t>
      </w:r>
    </w:p>
    <w:p w14:paraId="6DB251B8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>,{</w:t>
      </w:r>
    </w:p>
    <w:p w14:paraId="6CF5FE05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deviceID” :  22,</w:t>
      </w:r>
    </w:p>
    <w:p w14:paraId="341F0186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 “deviceName” : DanfossRadiatorThermostat_22,</w:t>
      </w:r>
    </w:p>
    <w:p w14:paraId="248A4753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deviceType” ; Thermostat,</w:t>
      </w:r>
    </w:p>
    <w:p w14:paraId="67DF063A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deviceVendor” : Danfoss</w:t>
      </w:r>
    </w:p>
    <w:p w14:paraId="71FEDF6B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” deviceVersion” : 1.1,</w:t>
      </w:r>
    </w:p>
    <w:p w14:paraId="59CE11D7" w14:textId="77777777" w:rsidR="00D8341F" w:rsidRPr="005C66EB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“deviceServices” : [get-setpoint, set-setpoint, get-battery-level]</w:t>
      </w:r>
    </w:p>
    <w:p w14:paraId="518F5C9E" w14:textId="77777777" w:rsidR="00D8341F" w:rsidRPr="00D8341F" w:rsidRDefault="00D8341F" w:rsidP="00D8341F">
      <w:pPr>
        <w:pStyle w:val="BodyText"/>
        <w:rPr>
          <w:lang w:val="en-US"/>
        </w:rPr>
      </w:pPr>
    </w:p>
    <w:p w14:paraId="03E0E860" w14:textId="77777777" w:rsidR="00D8341F" w:rsidRPr="00D8341F" w:rsidRDefault="00D8341F" w:rsidP="00D8341F">
      <w:pPr>
        <w:pStyle w:val="BodyText"/>
        <w:rPr>
          <w:lang w:val="en-US"/>
        </w:rPr>
      </w:pPr>
    </w:p>
    <w:p w14:paraId="663F6F95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ab/>
      </w:r>
    </w:p>
    <w:p w14:paraId="2AA896A0" w14:textId="440A85AB" w:rsidR="00D8341F" w:rsidRDefault="00D8341F" w:rsidP="00D8341F">
      <w:pPr>
        <w:rPr>
          <w:lang w:val="en-US"/>
        </w:rPr>
      </w:pPr>
      <w:r>
        <w:rPr>
          <w:lang w:val="en-US"/>
        </w:rPr>
        <w:t>}</w:t>
      </w:r>
    </w:p>
    <w:p w14:paraId="20A73665" w14:textId="2EB21385" w:rsidR="00D8341F" w:rsidRDefault="00D8341F" w:rsidP="00D8341F">
      <w:pPr>
        <w:pStyle w:val="BodyText"/>
        <w:rPr>
          <w:lang w:val="en-GB"/>
        </w:rPr>
      </w:pPr>
    </w:p>
    <w:p w14:paraId="00A3AEDC" w14:textId="2277E3B9" w:rsidR="00D8341F" w:rsidRDefault="00D8341F" w:rsidP="00D8341F">
      <w:pPr>
        <w:pStyle w:val="BodyText"/>
        <w:rPr>
          <w:lang w:val="en-GB"/>
        </w:rPr>
      </w:pPr>
    </w:p>
    <w:p w14:paraId="6C67F3B7" w14:textId="6AFDB212" w:rsidR="00D8341F" w:rsidRDefault="00D8341F" w:rsidP="00D8341F">
      <w:pPr>
        <w:pStyle w:val="BodyText"/>
        <w:rPr>
          <w:lang w:val="en-GB"/>
        </w:rPr>
      </w:pPr>
    </w:p>
    <w:p w14:paraId="21A54511" w14:textId="5C575FA3" w:rsidR="00D8341F" w:rsidRDefault="00D8341F" w:rsidP="00D8341F">
      <w:pPr>
        <w:pStyle w:val="BodyText"/>
        <w:rPr>
          <w:lang w:val="en-GB"/>
        </w:rPr>
      </w:pPr>
    </w:p>
    <w:p w14:paraId="1EFCCE7A" w14:textId="6389E520" w:rsidR="00D8341F" w:rsidRDefault="00D8341F" w:rsidP="00D8341F">
      <w:pPr>
        <w:pStyle w:val="BodyText"/>
        <w:rPr>
          <w:lang w:val="en-GB"/>
        </w:rPr>
      </w:pPr>
    </w:p>
    <w:p w14:paraId="3C27EF6A" w14:textId="631899D6" w:rsidR="00D8341F" w:rsidRDefault="00D8341F" w:rsidP="00D8341F">
      <w:pPr>
        <w:pStyle w:val="BodyText"/>
        <w:rPr>
          <w:lang w:val="en-GB"/>
        </w:rPr>
      </w:pPr>
    </w:p>
    <w:p w14:paraId="41D288E6" w14:textId="44DAB772" w:rsidR="00D8341F" w:rsidRDefault="00D8341F" w:rsidP="00D8341F">
      <w:pPr>
        <w:pStyle w:val="BodyText"/>
        <w:rPr>
          <w:lang w:val="en-GB"/>
        </w:rPr>
      </w:pPr>
    </w:p>
    <w:p w14:paraId="15BC6CBB" w14:textId="77777777" w:rsidR="00D8341F" w:rsidRDefault="00D8341F" w:rsidP="00D8341F">
      <w:pPr>
        <w:pStyle w:val="BodyText"/>
        <w:rPr>
          <w:lang w:val="en-GB"/>
        </w:rPr>
      </w:pPr>
    </w:p>
    <w:p w14:paraId="49DE71FE" w14:textId="77777777" w:rsidR="00D8341F" w:rsidRDefault="00D8341F" w:rsidP="00D8341F">
      <w:pPr>
        <w:pStyle w:val="Title"/>
        <w:rPr>
          <w:lang w:val="en-US"/>
        </w:rPr>
      </w:pPr>
      <w:r>
        <w:rPr>
          <w:lang w:val="en-US"/>
        </w:rPr>
        <w:lastRenderedPageBreak/>
        <w:t>Data Model</w:t>
      </w:r>
    </w:p>
    <w:p w14:paraId="75C80B0A" w14:textId="77777777" w:rsidR="00D8341F" w:rsidRDefault="00D8341F" w:rsidP="00D8341F">
      <w:pPr>
        <w:pStyle w:val="BodyText"/>
      </w:pPr>
    </w:p>
    <w:p w14:paraId="165C82CF" w14:textId="77777777" w:rsidR="00D8341F" w:rsidRDefault="00D8341F" w:rsidP="00D8341F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D8341F" w14:paraId="4DF24BB5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7613028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2560D1A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4A4180AD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D8341F" w:rsidRPr="00BE3C04" w14:paraId="27A9322F" w14:textId="77777777" w:rsidTr="009D6077">
        <w:trPr>
          <w:trHeight w:val="308"/>
        </w:trPr>
        <w:tc>
          <w:tcPr>
            <w:tcW w:w="2531" w:type="dxa"/>
          </w:tcPr>
          <w:p w14:paraId="634F36F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ID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0FBB3BC" w14:textId="77777777" w:rsidR="00D8341F" w:rsidRDefault="00B200E3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D8341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32B1AA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que ID of the device from 2 to N assigned by the zwave controller / Hat</w:t>
            </w:r>
          </w:p>
        </w:tc>
      </w:tr>
      <w:tr w:rsidR="00D8341F" w:rsidRPr="00BE3C04" w14:paraId="679FB15E" w14:textId="77777777" w:rsidTr="009D6077">
        <w:trPr>
          <w:trHeight w:val="308"/>
        </w:trPr>
        <w:tc>
          <w:tcPr>
            <w:tcW w:w="2531" w:type="dxa"/>
          </w:tcPr>
          <w:p w14:paraId="20F7088D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Nam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00FBAAD" w14:textId="77777777" w:rsidR="00D8341F" w:rsidRDefault="00D8341F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3679543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the device assigned by the zwave controller / Hat</w:t>
            </w:r>
          </w:p>
        </w:tc>
      </w:tr>
      <w:tr w:rsidR="00D8341F" w14:paraId="687CA18E" w14:textId="77777777" w:rsidTr="009D6077">
        <w:trPr>
          <w:trHeight w:val="308"/>
        </w:trPr>
        <w:tc>
          <w:tcPr>
            <w:tcW w:w="2531" w:type="dxa"/>
          </w:tcPr>
          <w:p w14:paraId="74644D9E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Typ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702AAD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4C620C3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Type of the device </w:t>
            </w:r>
          </w:p>
        </w:tc>
      </w:tr>
      <w:tr w:rsidR="00D8341F" w:rsidRPr="00106940" w14:paraId="70133616" w14:textId="77777777" w:rsidTr="009D6077">
        <w:trPr>
          <w:trHeight w:val="308"/>
        </w:trPr>
        <w:tc>
          <w:tcPr>
            <w:tcW w:w="2531" w:type="dxa"/>
          </w:tcPr>
          <w:p w14:paraId="104EA82B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Vendo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34963C75" w14:textId="77777777" w:rsidR="00D8341F" w:rsidRDefault="00B200E3" w:rsidP="009D6077">
            <w:pPr>
              <w:pStyle w:val="TableParagraph"/>
              <w:rPr>
                <w:sz w:val="20"/>
              </w:rPr>
            </w:pPr>
            <w:hyperlink w:anchor="_bookmark14" w:history="1">
              <w:r w:rsidR="00D8341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29A2F3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device manufacturer</w:t>
            </w:r>
          </w:p>
        </w:tc>
      </w:tr>
      <w:tr w:rsidR="00D8341F" w:rsidRPr="00106940" w14:paraId="7B2D9BC8" w14:textId="77777777" w:rsidTr="009D6077">
        <w:trPr>
          <w:trHeight w:val="308"/>
        </w:trPr>
        <w:tc>
          <w:tcPr>
            <w:tcW w:w="2531" w:type="dxa"/>
          </w:tcPr>
          <w:p w14:paraId="2C0EDEA9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lang w:val="sv-SE"/>
              </w:rPr>
              <w:t xml:space="preserve">” </w:t>
            </w:r>
            <w:r>
              <w:t>deviceVersion”</w:t>
            </w:r>
          </w:p>
        </w:tc>
        <w:tc>
          <w:tcPr>
            <w:tcW w:w="2106" w:type="dxa"/>
          </w:tcPr>
          <w:p w14:paraId="5180BCC1" w14:textId="77777777" w:rsidR="00D8341F" w:rsidRDefault="00D8341F" w:rsidP="009D6077">
            <w:pPr>
              <w:pStyle w:val="TableParagraph"/>
            </w:pPr>
            <w:r>
              <w:t>String</w:t>
            </w:r>
          </w:p>
        </w:tc>
        <w:tc>
          <w:tcPr>
            <w:tcW w:w="4994" w:type="dxa"/>
          </w:tcPr>
          <w:p w14:paraId="52D61D44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rsion of the device</w:t>
            </w:r>
          </w:p>
        </w:tc>
      </w:tr>
      <w:tr w:rsidR="00D8341F" w:rsidRPr="00BE3C04" w14:paraId="1EE33AC5" w14:textId="77777777" w:rsidTr="009D6077">
        <w:trPr>
          <w:trHeight w:val="308"/>
        </w:trPr>
        <w:tc>
          <w:tcPr>
            <w:tcW w:w="2531" w:type="dxa"/>
          </w:tcPr>
          <w:p w14:paraId="1FBE3EF2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t>“deviceServices”</w:t>
            </w:r>
          </w:p>
        </w:tc>
        <w:tc>
          <w:tcPr>
            <w:tcW w:w="2106" w:type="dxa"/>
          </w:tcPr>
          <w:p w14:paraId="608183FB" w14:textId="77777777" w:rsidR="00D8341F" w:rsidRDefault="00D8341F" w:rsidP="009D6077">
            <w:pPr>
              <w:pStyle w:val="TableParagraph"/>
            </w:pPr>
            <w:r>
              <w:t>Array</w:t>
            </w:r>
          </w:p>
        </w:tc>
        <w:tc>
          <w:tcPr>
            <w:tcW w:w="4994" w:type="dxa"/>
          </w:tcPr>
          <w:p w14:paraId="63B12B9E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rray of services provided by the device</w:t>
            </w:r>
          </w:p>
        </w:tc>
      </w:tr>
    </w:tbl>
    <w:p w14:paraId="08D2ECEC" w14:textId="77777777" w:rsidR="00926041" w:rsidRPr="00A14A18" w:rsidRDefault="00926041" w:rsidP="00D8341F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69DAF015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BE3C04">
        <w:rPr>
          <w:lang w:val="en-US" w:eastAsia="en-US"/>
        </w:rPr>
        <w:t xml:space="preserve">following </w:t>
      </w:r>
      <w:r>
        <w:rPr>
          <w:lang w:val="en-US" w:eastAsia="en-US"/>
        </w:rPr>
        <w:t>functionalit</w:t>
      </w:r>
      <w:r w:rsidR="00BE3C04">
        <w:rPr>
          <w:lang w:val="en-US" w:eastAsia="en-US"/>
        </w:rPr>
        <w:t>y</w:t>
      </w:r>
      <w:r>
        <w:rPr>
          <w:lang w:val="en-US" w:eastAsia="en-US"/>
        </w:rPr>
        <w:t>.</w:t>
      </w:r>
    </w:p>
    <w:p w14:paraId="673AF479" w14:textId="7C8A72DD" w:rsidR="00EC2E84" w:rsidRDefault="00D8341F" w:rsidP="00D8341F">
      <w:pPr>
        <w:pStyle w:val="Heading1"/>
        <w:rPr>
          <w:lang w:val="en-US"/>
        </w:rPr>
      </w:pPr>
      <w:r w:rsidRPr="00D8341F">
        <w:rPr>
          <w:b w:val="0"/>
          <w:bCs/>
          <w:sz w:val="22"/>
          <w:szCs w:val="22"/>
          <w:lang w:val="en-US"/>
        </w:rPr>
        <w:t xml:space="preserve"> </w:t>
      </w:r>
      <w:r w:rsidRPr="00D8341F">
        <w:rPr>
          <w:lang w:val="en-US"/>
        </w:rPr>
        <w:t>live-zwave-devices</w:t>
      </w:r>
      <w:r w:rsidR="00EC2E84">
        <w:rPr>
          <w:lang w:val="en-US"/>
        </w:rPr>
        <w:t>:</w:t>
      </w:r>
    </w:p>
    <w:p w14:paraId="32361DCD" w14:textId="68F005AD" w:rsidR="00EC2E84" w:rsidRP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D8341F">
        <w:rPr>
          <w:lang w:val="en-US" w:eastAsia="en-US"/>
        </w:rPr>
        <w:t xml:space="preserve">to get all the live devices connected with zwave hat in the zwave network after fresh inclusion after exclusion </w:t>
      </w:r>
      <w:r>
        <w:rPr>
          <w:lang w:val="en-US" w:eastAsia="en-US"/>
        </w:rPr>
        <w:t xml:space="preserve">using </w:t>
      </w:r>
      <w:r w:rsidR="00D8341F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77089044" w14:textId="77777777" w:rsidR="00D8341F" w:rsidRPr="00A14A18" w:rsidRDefault="00D8341F" w:rsidP="00236EC8">
      <w:pPr>
        <w:pStyle w:val="BodyText"/>
        <w:rPr>
          <w:lang w:val="en-GB" w:eastAsia="en-US"/>
        </w:rPr>
      </w:pPr>
    </w:p>
    <w:p w14:paraId="0DF10A47" w14:textId="77777777" w:rsidR="00EC2E84" w:rsidRPr="00EC2E84" w:rsidRDefault="00EC2E84" w:rsidP="00EC2E84">
      <w:pPr>
        <w:pStyle w:val="BodyText"/>
        <w:rPr>
          <w:lang w:val="en-US" w:eastAsia="en-US"/>
        </w:rPr>
      </w:pPr>
    </w:p>
    <w:p w14:paraId="23239655" w14:textId="77777777" w:rsidR="007A552A" w:rsidRDefault="007A552A" w:rsidP="00D8341F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>The service has none non-functional requirements.</w:t>
      </w:r>
    </w:p>
    <w:p w14:paraId="0341CCBB" w14:textId="77777777" w:rsidR="00105116" w:rsidRPr="00A14A18" w:rsidRDefault="00105116" w:rsidP="00D8341F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D8341F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D8341F" w:rsidRPr="00A14A18" w14:paraId="027F5850" w14:textId="77777777" w:rsidTr="001C6945">
        <w:tc>
          <w:tcPr>
            <w:tcW w:w="669" w:type="dxa"/>
          </w:tcPr>
          <w:p w14:paraId="6D12B223" w14:textId="6A6BB460" w:rsidR="00D8341F" w:rsidRPr="00A14A18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0148DE6E" w14:textId="37FC977E" w:rsidR="00D8341F" w:rsidRPr="00A14A18" w:rsidRDefault="00D8341F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7</w:t>
            </w:r>
          </w:p>
        </w:tc>
        <w:tc>
          <w:tcPr>
            <w:tcW w:w="913" w:type="dxa"/>
          </w:tcPr>
          <w:p w14:paraId="6389E339" w14:textId="6B92211B" w:rsidR="00D8341F" w:rsidRPr="00A14A18" w:rsidRDefault="00D8341F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3BDEE391" w14:textId="53724750" w:rsidR="00D8341F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70CCF928" w14:textId="43615618" w:rsidR="00D8341F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D8341F">
      <w:pPr>
        <w:pStyle w:val="Heading1"/>
        <w:rPr>
          <w:lang w:val="en-GB"/>
        </w:rPr>
      </w:pPr>
      <w:bookmarkStart w:id="2" w:name="_Toc354828816"/>
      <w:r w:rsidRPr="00A14A18">
        <w:rPr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00A74893" w14:textId="77777777" w:rsidR="00080E87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p w14:paraId="2C97D47E" w14:textId="77777777" w:rsidR="00081ECA" w:rsidRPr="00A14A18" w:rsidRDefault="002C447C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210B3" w14:textId="77777777" w:rsidR="00B200E3" w:rsidRDefault="00B200E3" w:rsidP="00252D9B">
      <w:r>
        <w:separator/>
      </w:r>
    </w:p>
  </w:endnote>
  <w:endnote w:type="continuationSeparator" w:id="0">
    <w:p w14:paraId="18BD9124" w14:textId="77777777" w:rsidR="00B200E3" w:rsidRDefault="00B200E3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Project Coordinator: Professor Jerker Delsing | Luleå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005BB6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574D6B1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D74B2" w14:textId="77777777" w:rsidR="00B200E3" w:rsidRDefault="00B200E3" w:rsidP="00252D9B">
      <w:r>
        <w:separator/>
      </w:r>
    </w:p>
  </w:footnote>
  <w:footnote w:type="continuationSeparator" w:id="0">
    <w:p w14:paraId="48A377A8" w14:textId="77777777" w:rsidR="00B200E3" w:rsidRDefault="00B200E3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8448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4C9A2600" w:rsidR="00FE53DE" w:rsidRPr="002C447C" w:rsidRDefault="00D8341F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 ZwaveController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240FEC51" w:rsidR="00FE53DE" w:rsidRPr="00C76DE5" w:rsidRDefault="00D8341F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7CB8FA4D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E3C04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26440B60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D8341F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>For Approval</w:t>
              </w:r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754EEC4B" w:rsidR="00FE53DE" w:rsidRPr="002C447C" w:rsidRDefault="00D8341F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 ZwaveController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1B0824F4" w:rsidR="00FE53DE" w:rsidRPr="00C76DE5" w:rsidRDefault="00D8341F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1B8FD8CA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E3C04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1CA41290"/>
    <w:styleLink w:val="Arrowhead2"/>
    <w:lvl w:ilvl="0">
      <w:start w:val="1"/>
      <w:numFmt w:val="decimal"/>
      <w:pStyle w:val="Title"/>
      <w:lvlText w:val="%1."/>
      <w:lvlJc w:val="left"/>
      <w:pPr>
        <w:ind w:left="477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A1NTEyNTYzMTNQ0lEKTi0uzszPAykwqQUArgc34SwAAAA="/>
  </w:docVars>
  <w:rsids>
    <w:rsidRoot w:val="002C447C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71F48"/>
    <w:rsid w:val="00080E87"/>
    <w:rsid w:val="00081ECA"/>
    <w:rsid w:val="00091AC3"/>
    <w:rsid w:val="00097468"/>
    <w:rsid w:val="000A20E4"/>
    <w:rsid w:val="000B56E1"/>
    <w:rsid w:val="000C192B"/>
    <w:rsid w:val="000C20A3"/>
    <w:rsid w:val="000D18F5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93ADC"/>
    <w:rsid w:val="00193F5E"/>
    <w:rsid w:val="001A250D"/>
    <w:rsid w:val="001A70EB"/>
    <w:rsid w:val="001A75A1"/>
    <w:rsid w:val="001C0EB1"/>
    <w:rsid w:val="001C21E8"/>
    <w:rsid w:val="001C6945"/>
    <w:rsid w:val="001D650A"/>
    <w:rsid w:val="001E2857"/>
    <w:rsid w:val="001E4D6D"/>
    <w:rsid w:val="0020103C"/>
    <w:rsid w:val="00203A58"/>
    <w:rsid w:val="002058DB"/>
    <w:rsid w:val="00206A99"/>
    <w:rsid w:val="002116C9"/>
    <w:rsid w:val="002146A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C4685"/>
    <w:rsid w:val="003D3FF3"/>
    <w:rsid w:val="003D4111"/>
    <w:rsid w:val="003D47C8"/>
    <w:rsid w:val="003D64A9"/>
    <w:rsid w:val="003E1C83"/>
    <w:rsid w:val="003F0A38"/>
    <w:rsid w:val="003F2C19"/>
    <w:rsid w:val="003F3B51"/>
    <w:rsid w:val="003F3EAE"/>
    <w:rsid w:val="00401457"/>
    <w:rsid w:val="00405FAF"/>
    <w:rsid w:val="00415FD8"/>
    <w:rsid w:val="00430316"/>
    <w:rsid w:val="00432A89"/>
    <w:rsid w:val="0043369F"/>
    <w:rsid w:val="00452626"/>
    <w:rsid w:val="0045266A"/>
    <w:rsid w:val="00455D55"/>
    <w:rsid w:val="00463DE5"/>
    <w:rsid w:val="0046544C"/>
    <w:rsid w:val="0047567B"/>
    <w:rsid w:val="00475833"/>
    <w:rsid w:val="00484354"/>
    <w:rsid w:val="0049001A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26822"/>
    <w:rsid w:val="00527396"/>
    <w:rsid w:val="00530E37"/>
    <w:rsid w:val="00534C02"/>
    <w:rsid w:val="00551787"/>
    <w:rsid w:val="00554908"/>
    <w:rsid w:val="005620FC"/>
    <w:rsid w:val="005630CC"/>
    <w:rsid w:val="00586F04"/>
    <w:rsid w:val="00595D81"/>
    <w:rsid w:val="005A44DC"/>
    <w:rsid w:val="005A6FAC"/>
    <w:rsid w:val="005C005D"/>
    <w:rsid w:val="005C00F9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60D0"/>
    <w:rsid w:val="006B0159"/>
    <w:rsid w:val="006B627F"/>
    <w:rsid w:val="006B782B"/>
    <w:rsid w:val="006C0348"/>
    <w:rsid w:val="006C7BA9"/>
    <w:rsid w:val="006E2800"/>
    <w:rsid w:val="006F1ADC"/>
    <w:rsid w:val="006F6C8F"/>
    <w:rsid w:val="00700EC2"/>
    <w:rsid w:val="00706C92"/>
    <w:rsid w:val="00707C81"/>
    <w:rsid w:val="00723B56"/>
    <w:rsid w:val="007310AC"/>
    <w:rsid w:val="00737DAF"/>
    <w:rsid w:val="0074674C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5C5B"/>
    <w:rsid w:val="00804367"/>
    <w:rsid w:val="00810572"/>
    <w:rsid w:val="008355B4"/>
    <w:rsid w:val="008452AB"/>
    <w:rsid w:val="008568F4"/>
    <w:rsid w:val="00860543"/>
    <w:rsid w:val="0087560A"/>
    <w:rsid w:val="00876629"/>
    <w:rsid w:val="00893B35"/>
    <w:rsid w:val="008A3C63"/>
    <w:rsid w:val="008A6B61"/>
    <w:rsid w:val="008D007E"/>
    <w:rsid w:val="008D046A"/>
    <w:rsid w:val="008D5D0C"/>
    <w:rsid w:val="008F6A0C"/>
    <w:rsid w:val="009047FD"/>
    <w:rsid w:val="0091352E"/>
    <w:rsid w:val="00920F62"/>
    <w:rsid w:val="00923705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860E3"/>
    <w:rsid w:val="009A7920"/>
    <w:rsid w:val="009B4AFD"/>
    <w:rsid w:val="009B6057"/>
    <w:rsid w:val="009C15EF"/>
    <w:rsid w:val="009C59D1"/>
    <w:rsid w:val="009C7D92"/>
    <w:rsid w:val="009D1A53"/>
    <w:rsid w:val="009E5746"/>
    <w:rsid w:val="009F0CDA"/>
    <w:rsid w:val="009F30E6"/>
    <w:rsid w:val="00A14A18"/>
    <w:rsid w:val="00A16EF6"/>
    <w:rsid w:val="00A4046D"/>
    <w:rsid w:val="00A45B40"/>
    <w:rsid w:val="00A55B60"/>
    <w:rsid w:val="00A71C80"/>
    <w:rsid w:val="00A73D82"/>
    <w:rsid w:val="00A75821"/>
    <w:rsid w:val="00A96811"/>
    <w:rsid w:val="00AB2377"/>
    <w:rsid w:val="00AB5DBB"/>
    <w:rsid w:val="00AC0EF5"/>
    <w:rsid w:val="00AC1002"/>
    <w:rsid w:val="00AC732E"/>
    <w:rsid w:val="00AC7A1D"/>
    <w:rsid w:val="00AD5825"/>
    <w:rsid w:val="00AD61C8"/>
    <w:rsid w:val="00AD7153"/>
    <w:rsid w:val="00AE50BA"/>
    <w:rsid w:val="00AF63DB"/>
    <w:rsid w:val="00B061A5"/>
    <w:rsid w:val="00B12718"/>
    <w:rsid w:val="00B160D2"/>
    <w:rsid w:val="00B200E3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0C69"/>
    <w:rsid w:val="00B82084"/>
    <w:rsid w:val="00B9053A"/>
    <w:rsid w:val="00BB44AA"/>
    <w:rsid w:val="00BB58EE"/>
    <w:rsid w:val="00BC537E"/>
    <w:rsid w:val="00BE0D6D"/>
    <w:rsid w:val="00BE135C"/>
    <w:rsid w:val="00BE3C04"/>
    <w:rsid w:val="00BE694F"/>
    <w:rsid w:val="00BF0D7D"/>
    <w:rsid w:val="00C01638"/>
    <w:rsid w:val="00C035B1"/>
    <w:rsid w:val="00C409D4"/>
    <w:rsid w:val="00C45A26"/>
    <w:rsid w:val="00C47070"/>
    <w:rsid w:val="00C502B9"/>
    <w:rsid w:val="00C51634"/>
    <w:rsid w:val="00C74531"/>
    <w:rsid w:val="00C76DE5"/>
    <w:rsid w:val="00C833FA"/>
    <w:rsid w:val="00C92FAF"/>
    <w:rsid w:val="00C96366"/>
    <w:rsid w:val="00CB0376"/>
    <w:rsid w:val="00CB4A31"/>
    <w:rsid w:val="00CC1B14"/>
    <w:rsid w:val="00CD0B67"/>
    <w:rsid w:val="00CE7A02"/>
    <w:rsid w:val="00CF4746"/>
    <w:rsid w:val="00D010D7"/>
    <w:rsid w:val="00D06F99"/>
    <w:rsid w:val="00D15CAE"/>
    <w:rsid w:val="00D23EB9"/>
    <w:rsid w:val="00D241E3"/>
    <w:rsid w:val="00D271CA"/>
    <w:rsid w:val="00D304E5"/>
    <w:rsid w:val="00D315CF"/>
    <w:rsid w:val="00D412F3"/>
    <w:rsid w:val="00D51ECE"/>
    <w:rsid w:val="00D57B45"/>
    <w:rsid w:val="00D8341F"/>
    <w:rsid w:val="00D84EF7"/>
    <w:rsid w:val="00D934AB"/>
    <w:rsid w:val="00D941F0"/>
    <w:rsid w:val="00D9420E"/>
    <w:rsid w:val="00DA6865"/>
    <w:rsid w:val="00DA71CF"/>
    <w:rsid w:val="00DB035D"/>
    <w:rsid w:val="00DB21DE"/>
    <w:rsid w:val="00DB7F1E"/>
    <w:rsid w:val="00DC1D7F"/>
    <w:rsid w:val="00DC1F69"/>
    <w:rsid w:val="00DD6052"/>
    <w:rsid w:val="00DF706A"/>
    <w:rsid w:val="00E0100B"/>
    <w:rsid w:val="00E265C3"/>
    <w:rsid w:val="00E32D83"/>
    <w:rsid w:val="00E341D6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166D8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D8341F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D8341F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8341F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44613"/>
    <w:rsid w:val="00082574"/>
    <w:rsid w:val="000C3E3F"/>
    <w:rsid w:val="00161D86"/>
    <w:rsid w:val="001B6DD4"/>
    <w:rsid w:val="002C67E6"/>
    <w:rsid w:val="002D7889"/>
    <w:rsid w:val="00344D3F"/>
    <w:rsid w:val="00381D2C"/>
    <w:rsid w:val="003D37CE"/>
    <w:rsid w:val="004706E2"/>
    <w:rsid w:val="004708D6"/>
    <w:rsid w:val="004A1E78"/>
    <w:rsid w:val="004B0F8A"/>
    <w:rsid w:val="006F3703"/>
    <w:rsid w:val="007A7E8F"/>
    <w:rsid w:val="007D2AC6"/>
    <w:rsid w:val="007E058B"/>
    <w:rsid w:val="008C4277"/>
    <w:rsid w:val="008D0B14"/>
    <w:rsid w:val="00AF3305"/>
    <w:rsid w:val="00AF6BD9"/>
    <w:rsid w:val="00BC6BFA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27DEDB-3871-4497-BDCA-0D90AEF11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3</Words>
  <Characters>1735</Characters>
  <Application>Microsoft Office Word</Application>
  <DocSecurity>0</DocSecurity>
  <Lines>133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 ZwaveController Service</dc:title>
  <dc:creator>salman.javed@ltu.se</dc:creator>
  <cp:lastModifiedBy>Salman Javed</cp:lastModifiedBy>
  <cp:revision>6</cp:revision>
  <cp:lastPrinted>2013-11-27T17:29:00Z</cp:lastPrinted>
  <dcterms:created xsi:type="dcterms:W3CDTF">2021-03-18T07:15:00Z</dcterms:created>
  <dcterms:modified xsi:type="dcterms:W3CDTF">2021-03-18T13:17:00Z</dcterms:modified>
  <cp:category>0.2</cp:category>
  <cp:contentStatus>For Approval</cp:contentStatus>
</cp:coreProperties>
</file>